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Pr="00E55FF0" w:rsidRDefault="00E55FF0" w:rsidP="003C5F26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E55FF0">
        <w:rPr>
          <w:rFonts w:ascii="Times New Roman" w:hAnsi="Times New Roman" w:cs="Times New Roman"/>
          <w:b/>
          <w:color w:val="auto"/>
          <w:sz w:val="24"/>
          <w:szCs w:val="24"/>
        </w:rPr>
        <w:t xml:space="preserve">11. </w:t>
      </w:r>
      <w:r w:rsidR="003C5F26" w:rsidRPr="00E55FF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A57C5F" w:rsidRPr="003C5F26" w:rsidRDefault="00A57C5F" w:rsidP="003C5F26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i/>
          <w:sz w:val="24"/>
          <w:szCs w:val="24"/>
        </w:rPr>
        <w:t>Mikroskopinių grybų, kurie sukelia maisto produktų pelijimą, tyrimas</w:t>
      </w:r>
    </w:p>
    <w:p w:rsidR="00C87460" w:rsidRPr="003C5F26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F2230C" w:rsidRDefault="00C87460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F2230C" w:rsidRDefault="00C87460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747BB6" w:rsidRPr="00F2230C" w:rsidRDefault="003C5F2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7BB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Default="00747BB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FF52A3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1C786D" w:rsidRPr="00F2230C">
        <w:rPr>
          <w:rFonts w:ascii="Times New Roman" w:eastAsia="Times New Roman" w:hAnsi="Times New Roman" w:cs="Times New Roman"/>
          <w:sz w:val="24"/>
          <w:szCs w:val="24"/>
        </w:rPr>
        <w:t xml:space="preserve">Laikydamiesi saugaus </w:t>
      </w:r>
      <w:r w:rsidR="00455F8D">
        <w:rPr>
          <w:rFonts w:ascii="Times New Roman" w:eastAsia="Times New Roman" w:hAnsi="Times New Roman" w:cs="Times New Roman"/>
          <w:sz w:val="24"/>
          <w:szCs w:val="24"/>
        </w:rPr>
        <w:t xml:space="preserve">tyrimo </w:t>
      </w:r>
      <w:r w:rsidR="001C786D" w:rsidRPr="00F2230C">
        <w:rPr>
          <w:rFonts w:ascii="Times New Roman" w:eastAsia="Times New Roman" w:hAnsi="Times New Roman" w:cs="Times New Roman"/>
          <w:sz w:val="24"/>
          <w:szCs w:val="24"/>
        </w:rPr>
        <w:t>taisyklių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, užsidėję apsaugines kaukes, </w:t>
      </w:r>
      <w:r w:rsidR="001C786D" w:rsidRPr="00F2230C">
        <w:rPr>
          <w:rFonts w:ascii="Times New Roman" w:eastAsia="Times New Roman" w:hAnsi="Times New Roman" w:cs="Times New Roman"/>
          <w:sz w:val="24"/>
          <w:szCs w:val="24"/>
        </w:rPr>
        <w:t>a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pžiūrėkite</w:t>
      </w:r>
      <w:r w:rsidR="001C786D" w:rsidRPr="00F2230C">
        <w:rPr>
          <w:rFonts w:ascii="Times New Roman" w:eastAsia="Times New Roman" w:hAnsi="Times New Roman" w:cs="Times New Roman"/>
          <w:sz w:val="24"/>
          <w:szCs w:val="24"/>
        </w:rPr>
        <w:t xml:space="preserve"> uždaruose induose esančius supelijusius maisto produktus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C87460" w:rsidRPr="00F2230C" w:rsidRDefault="00FF52A3" w:rsidP="000B605D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C1045E">
        <w:rPr>
          <w:rFonts w:ascii="Times New Roman" w:eastAsia="Times New Roman" w:hAnsi="Times New Roman" w:cs="Times New Roman"/>
          <w:sz w:val="24"/>
          <w:szCs w:val="24"/>
        </w:rPr>
        <w:t xml:space="preserve">Tyrimui pasirinkite bent dvi skirtingos spalvos ir struktūros grybų kolonijų mėginius. </w:t>
      </w:r>
      <w:r>
        <w:rPr>
          <w:rFonts w:ascii="Times New Roman" w:eastAsia="Times New Roman" w:hAnsi="Times New Roman" w:cs="Times New Roman"/>
          <w:sz w:val="24"/>
          <w:szCs w:val="24"/>
        </w:rPr>
        <w:t>Apibūdinkite p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>lika</w:t>
      </w:r>
      <w:r w:rsidR="00455F8D">
        <w:rPr>
          <w:rFonts w:ascii="Times New Roman" w:eastAsia="Times New Roman" w:hAnsi="Times New Roman" w:cs="Times New Roman"/>
          <w:sz w:val="24"/>
          <w:szCs w:val="24"/>
        </w:rPr>
        <w:t xml:space="preserve"> akimi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494A">
        <w:rPr>
          <w:rFonts w:ascii="Times New Roman" w:eastAsia="Times New Roman" w:hAnsi="Times New Roman" w:cs="Times New Roman"/>
          <w:sz w:val="24"/>
          <w:szCs w:val="24"/>
        </w:rPr>
        <w:t xml:space="preserve">ir pro lupą 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>matomus</w:t>
      </w:r>
      <w:r w:rsidR="00455F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ikroskopinių grybų </w:t>
      </w:r>
      <w:r w:rsidR="004D2B38">
        <w:rPr>
          <w:rFonts w:ascii="Times New Roman" w:eastAsia="Times New Roman" w:hAnsi="Times New Roman" w:cs="Times New Roman"/>
          <w:sz w:val="24"/>
          <w:szCs w:val="24"/>
        </w:rPr>
        <w:t xml:space="preserve">kolonijų </w:t>
      </w:r>
      <w:r w:rsidR="00C1045E" w:rsidRPr="00F2230C">
        <w:rPr>
          <w:rFonts w:ascii="Times New Roman" w:eastAsia="Times New Roman" w:hAnsi="Times New Roman" w:cs="Times New Roman"/>
          <w:sz w:val="24"/>
          <w:szCs w:val="24"/>
        </w:rPr>
        <w:t>spalv</w:t>
      </w:r>
      <w:r w:rsidR="00C1045E">
        <w:rPr>
          <w:rFonts w:ascii="Times New Roman" w:eastAsia="Times New Roman" w:hAnsi="Times New Roman" w:cs="Times New Roman"/>
          <w:sz w:val="24"/>
          <w:szCs w:val="24"/>
        </w:rPr>
        <w:t>ą ir kolonijų</w:t>
      </w:r>
      <w:r w:rsidR="00A57C5F" w:rsidRPr="00F2230C">
        <w:rPr>
          <w:rFonts w:ascii="Times New Roman" w:eastAsia="Times New Roman" w:hAnsi="Times New Roman" w:cs="Times New Roman"/>
          <w:sz w:val="24"/>
          <w:szCs w:val="24"/>
        </w:rPr>
        <w:t xml:space="preserve"> paviršiaus struktūr</w:t>
      </w:r>
      <w:r w:rsidR="00C1045E">
        <w:rPr>
          <w:rFonts w:ascii="Times New Roman" w:eastAsia="Times New Roman" w:hAnsi="Times New Roman" w:cs="Times New Roman"/>
          <w:sz w:val="24"/>
          <w:szCs w:val="24"/>
        </w:rPr>
        <w:t xml:space="preserve">ą (panaši į </w:t>
      </w:r>
      <w:r w:rsidR="00A57C5F" w:rsidRPr="00F2230C">
        <w:rPr>
          <w:rFonts w:ascii="Times New Roman" w:eastAsia="Times New Roman" w:hAnsi="Times New Roman" w:cs="Times New Roman"/>
          <w:sz w:val="24"/>
          <w:szCs w:val="24"/>
        </w:rPr>
        <w:t>vel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>tin</w:t>
      </w:r>
      <w:r w:rsidR="00C1045E">
        <w:rPr>
          <w:rFonts w:ascii="Times New Roman" w:eastAsia="Times New Roman" w:hAnsi="Times New Roman" w:cs="Times New Roman"/>
          <w:sz w:val="24"/>
          <w:szCs w:val="24"/>
        </w:rPr>
        <w:t>į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>, aksom</w:t>
      </w:r>
      <w:r w:rsidR="00C1045E">
        <w:rPr>
          <w:rFonts w:ascii="Times New Roman" w:eastAsia="Times New Roman" w:hAnsi="Times New Roman" w:cs="Times New Roman"/>
          <w:sz w:val="24"/>
          <w:szCs w:val="24"/>
        </w:rPr>
        <w:t>inė</w:t>
      </w:r>
      <w:r w:rsidR="00A57C5F">
        <w:rPr>
          <w:rFonts w:ascii="Times New Roman" w:eastAsia="Times New Roman" w:hAnsi="Times New Roman" w:cs="Times New Roman"/>
          <w:sz w:val="24"/>
          <w:szCs w:val="24"/>
        </w:rPr>
        <w:t>, pūkuota, grūdė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r pan.).</w:t>
      </w:r>
      <w:r w:rsidR="004D2B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30999" w:rsidRPr="00C1045E" w:rsidRDefault="00B30999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1045E">
        <w:rPr>
          <w:rFonts w:ascii="Times New Roman" w:eastAsia="Times New Roman" w:hAnsi="Times New Roman" w:cs="Times New Roman"/>
          <w:b/>
          <w:sz w:val="24"/>
          <w:szCs w:val="24"/>
        </w:rPr>
        <w:t xml:space="preserve">I </w:t>
      </w:r>
      <w:r w:rsidR="00C1045E" w:rsidRPr="00C1045E">
        <w:rPr>
          <w:rFonts w:ascii="Times New Roman" w:eastAsia="Times New Roman" w:hAnsi="Times New Roman" w:cs="Times New Roman"/>
          <w:b/>
          <w:sz w:val="24"/>
          <w:szCs w:val="24"/>
        </w:rPr>
        <w:t xml:space="preserve">mikroskopinio </w:t>
      </w:r>
      <w:r w:rsidRPr="00C1045E">
        <w:rPr>
          <w:rFonts w:ascii="Times New Roman" w:eastAsia="Times New Roman" w:hAnsi="Times New Roman" w:cs="Times New Roman"/>
          <w:b/>
          <w:sz w:val="24"/>
          <w:szCs w:val="24"/>
        </w:rPr>
        <w:t>gryb</w:t>
      </w:r>
      <w:r w:rsidR="00C1045E" w:rsidRPr="00C1045E">
        <w:rPr>
          <w:rFonts w:ascii="Times New Roman" w:eastAsia="Times New Roman" w:hAnsi="Times New Roman" w:cs="Times New Roman"/>
          <w:b/>
          <w:sz w:val="24"/>
          <w:szCs w:val="24"/>
        </w:rPr>
        <w:t>o mėginys</w:t>
      </w:r>
    </w:p>
    <w:p w:rsidR="00747BB6" w:rsidRPr="00F2230C" w:rsidRDefault="00C1045E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="003C5F26">
        <w:rPr>
          <w:rFonts w:ascii="Times New Roman" w:eastAsia="Times New Roman" w:hAnsi="Times New Roman" w:cs="Times New Roman"/>
          <w:sz w:val="24"/>
          <w:szCs w:val="24"/>
        </w:rPr>
        <w:t>olonij</w:t>
      </w:r>
      <w:r>
        <w:rPr>
          <w:rFonts w:ascii="Times New Roman" w:eastAsia="Times New Roman" w:hAnsi="Times New Roman" w:cs="Times New Roman"/>
          <w:sz w:val="24"/>
          <w:szCs w:val="24"/>
        </w:rPr>
        <w:t>os</w:t>
      </w:r>
      <w:r w:rsidR="003C5F26">
        <w:rPr>
          <w:rFonts w:ascii="Times New Roman" w:eastAsia="Times New Roman" w:hAnsi="Times New Roman" w:cs="Times New Roman"/>
          <w:sz w:val="24"/>
          <w:szCs w:val="24"/>
        </w:rPr>
        <w:t xml:space="preserve"> spalva </w:t>
      </w:r>
      <w:r w:rsidR="00747BB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275433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 w:rsidRPr="00BA16CE">
        <w:rPr>
          <w:rFonts w:ascii="Times New Roman" w:eastAsia="Times New Roman" w:hAnsi="Times New Roman" w:cs="Times New Roman"/>
          <w:sz w:val="24"/>
          <w:szCs w:val="24"/>
        </w:rPr>
        <w:t>Kolonijos struktūra</w:t>
      </w:r>
      <w:r w:rsidR="00747BB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1045E" w:rsidRPr="00C1045E" w:rsidRDefault="00C1045E" w:rsidP="00C1045E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1045E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C1045E">
        <w:rPr>
          <w:rFonts w:ascii="Times New Roman" w:eastAsia="Times New Roman" w:hAnsi="Times New Roman" w:cs="Times New Roman"/>
          <w:b/>
          <w:sz w:val="24"/>
          <w:szCs w:val="24"/>
        </w:rPr>
        <w:t xml:space="preserve"> mikroskopinio grybo mėginys</w:t>
      </w:r>
    </w:p>
    <w:p w:rsidR="00747BB6" w:rsidRPr="00F2230C" w:rsidRDefault="00C1045E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olonijos spalva</w:t>
      </w:r>
      <w:r w:rsidR="00747BB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1045E" w:rsidRDefault="00C1045E" w:rsidP="00B30999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747BB6" w:rsidRPr="00F2230C" w:rsidRDefault="00C1045E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="00B30999">
        <w:rPr>
          <w:rFonts w:ascii="Times New Roman" w:eastAsia="Times New Roman" w:hAnsi="Times New Roman" w:cs="Times New Roman"/>
          <w:sz w:val="24"/>
          <w:szCs w:val="24"/>
        </w:rPr>
        <w:t>olonij</w:t>
      </w:r>
      <w:r>
        <w:rPr>
          <w:rFonts w:ascii="Times New Roman" w:eastAsia="Times New Roman" w:hAnsi="Times New Roman" w:cs="Times New Roman"/>
          <w:sz w:val="24"/>
          <w:szCs w:val="24"/>
        </w:rPr>
        <w:t>os</w:t>
      </w:r>
      <w:r w:rsidR="00B30999">
        <w:rPr>
          <w:rFonts w:ascii="Times New Roman" w:eastAsia="Times New Roman" w:hAnsi="Times New Roman" w:cs="Times New Roman"/>
          <w:sz w:val="24"/>
          <w:szCs w:val="24"/>
        </w:rPr>
        <w:t xml:space="preserve"> struktūra</w:t>
      </w:r>
      <w:r w:rsidR="00747BB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30999" w:rsidRDefault="00B30999" w:rsidP="00B30999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FF52A3" w:rsidRDefault="003C5F26" w:rsidP="00FF52A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FF52A3">
        <w:rPr>
          <w:rFonts w:ascii="Times New Roman" w:eastAsia="Times New Roman" w:hAnsi="Times New Roman" w:cs="Times New Roman"/>
          <w:color w:val="auto"/>
          <w:sz w:val="24"/>
          <w:szCs w:val="24"/>
        </w:rPr>
        <w:t>P</w:t>
      </w:r>
      <w:r w:rsidR="00861626" w:rsidRPr="00F2230C">
        <w:rPr>
          <w:rFonts w:ascii="Times New Roman" w:eastAsia="Times New Roman" w:hAnsi="Times New Roman" w:cs="Times New Roman"/>
          <w:color w:val="auto"/>
          <w:sz w:val="24"/>
          <w:szCs w:val="24"/>
        </w:rPr>
        <w:t>agaminkite</w:t>
      </w:r>
      <w:r w:rsidR="00C87460" w:rsidRPr="00F2230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preparatą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>. Atsargiai, nukreip</w:t>
      </w:r>
      <w:r w:rsidR="00873AEC">
        <w:rPr>
          <w:rFonts w:ascii="Times New Roman" w:eastAsia="Times New Roman" w:hAnsi="Times New Roman" w:cs="Times New Roman"/>
          <w:sz w:val="24"/>
          <w:szCs w:val="24"/>
        </w:rPr>
        <w:t>ę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 nuo savęs, praverkite </w:t>
      </w:r>
      <w:proofErr w:type="spellStart"/>
      <w:r w:rsidR="00FF52A3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 lėkštelę su sup</w:t>
      </w:r>
      <w:r w:rsidR="004D2B38">
        <w:rPr>
          <w:rFonts w:ascii="Times New Roman" w:eastAsia="Times New Roman" w:hAnsi="Times New Roman" w:cs="Times New Roman"/>
          <w:sz w:val="24"/>
          <w:szCs w:val="24"/>
        </w:rPr>
        <w:t>elijusiu maistu, stenkitės, kad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 į orą nepatektų grybų spor</w:t>
      </w:r>
      <w:r w:rsidR="00873AEC">
        <w:rPr>
          <w:rFonts w:ascii="Times New Roman" w:eastAsia="Times New Roman" w:hAnsi="Times New Roman" w:cs="Times New Roman"/>
          <w:sz w:val="24"/>
          <w:szCs w:val="24"/>
        </w:rPr>
        <w:t>ų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>. Preparavimo adatėle nuo maisto produkt</w:t>
      </w:r>
      <w:r w:rsidR="004D2B38">
        <w:rPr>
          <w:rFonts w:ascii="Times New Roman" w:eastAsia="Times New Roman" w:hAnsi="Times New Roman" w:cs="Times New Roman"/>
          <w:sz w:val="24"/>
          <w:szCs w:val="24"/>
        </w:rPr>
        <w:t>o, steng</w:t>
      </w:r>
      <w:r w:rsidR="00873AEC">
        <w:rPr>
          <w:rFonts w:ascii="Times New Roman" w:eastAsia="Times New Roman" w:hAnsi="Times New Roman" w:cs="Times New Roman"/>
          <w:sz w:val="24"/>
          <w:szCs w:val="24"/>
        </w:rPr>
        <w:t>damiesi</w:t>
      </w:r>
      <w:r w:rsidR="004D2B38">
        <w:rPr>
          <w:rFonts w:ascii="Times New Roman" w:eastAsia="Times New Roman" w:hAnsi="Times New Roman" w:cs="Times New Roman"/>
          <w:sz w:val="24"/>
          <w:szCs w:val="24"/>
        </w:rPr>
        <w:t xml:space="preserve"> jo neužkabinti, 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nuimkite grybienos. Grybieną </w:t>
      </w:r>
      <w:r w:rsidR="00FF52A3">
        <w:rPr>
          <w:rFonts w:ascii="Times New Roman" w:hAnsi="Times New Roman" w:cs="Times New Roman"/>
          <w:sz w:val="24"/>
          <w:szCs w:val="24"/>
        </w:rPr>
        <w:t>imkite</w:t>
      </w:r>
      <w:r w:rsidR="00FF52A3" w:rsidRPr="00FF281C">
        <w:rPr>
          <w:rFonts w:ascii="Times New Roman" w:hAnsi="Times New Roman" w:cs="Times New Roman"/>
          <w:sz w:val="24"/>
          <w:szCs w:val="24"/>
        </w:rPr>
        <w:t xml:space="preserve"> iš </w:t>
      </w:r>
      <w:r w:rsidR="00FF52A3">
        <w:rPr>
          <w:rFonts w:ascii="Times New Roman" w:hAnsi="Times New Roman" w:cs="Times New Roman"/>
          <w:sz w:val="24"/>
          <w:szCs w:val="24"/>
        </w:rPr>
        <w:t xml:space="preserve">grybo </w:t>
      </w:r>
      <w:r w:rsidR="00FF52A3" w:rsidRPr="00FF281C">
        <w:rPr>
          <w:rFonts w:ascii="Times New Roman" w:hAnsi="Times New Roman" w:cs="Times New Roman"/>
          <w:sz w:val="24"/>
          <w:szCs w:val="24"/>
        </w:rPr>
        <w:t>kolonijos pakraščių</w:t>
      </w:r>
      <w:r w:rsidR="00FF52A3">
        <w:rPr>
          <w:rFonts w:ascii="Times New Roman" w:hAnsi="Times New Roman" w:cs="Times New Roman"/>
          <w:sz w:val="24"/>
          <w:szCs w:val="24"/>
        </w:rPr>
        <w:t xml:space="preserve">, kurie dažniausiai būna šviesesnės spalvos negu visa kolonija. </w:t>
      </w:r>
      <w:r w:rsidR="004D2B38">
        <w:rPr>
          <w:rFonts w:ascii="Times New Roman" w:hAnsi="Times New Roman" w:cs="Times New Roman"/>
          <w:sz w:val="24"/>
          <w:szCs w:val="24"/>
        </w:rPr>
        <w:t>Grybų k</w:t>
      </w:r>
      <w:r w:rsidR="00FF52A3">
        <w:rPr>
          <w:rFonts w:ascii="Times New Roman" w:hAnsi="Times New Roman" w:cs="Times New Roman"/>
          <w:sz w:val="24"/>
          <w:szCs w:val="24"/>
        </w:rPr>
        <w:t xml:space="preserve">olonijos pakraštyje yra mažai sporų, </w:t>
      </w:r>
      <w:r w:rsidR="00FF52A3">
        <w:rPr>
          <w:rFonts w:ascii="Times New Roman" w:hAnsi="Times New Roman" w:cs="Times New Roman"/>
          <w:sz w:val="24"/>
          <w:szCs w:val="24"/>
        </w:rPr>
        <w:lastRenderedPageBreak/>
        <w:t>todėl preparate</w:t>
      </w:r>
      <w:r w:rsidR="004D2B38">
        <w:rPr>
          <w:rFonts w:ascii="Times New Roman" w:hAnsi="Times New Roman" w:cs="Times New Roman"/>
          <w:sz w:val="24"/>
          <w:szCs w:val="24"/>
        </w:rPr>
        <w:t xml:space="preserve"> geriau mat</w:t>
      </w:r>
      <w:r w:rsidR="00873AEC">
        <w:rPr>
          <w:rFonts w:ascii="Times New Roman" w:hAnsi="Times New Roman" w:cs="Times New Roman"/>
          <w:sz w:val="24"/>
          <w:szCs w:val="24"/>
        </w:rPr>
        <w:t>omi</w:t>
      </w:r>
      <w:r w:rsidR="004D2B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B38">
        <w:rPr>
          <w:rFonts w:ascii="Times New Roman" w:hAnsi="Times New Roman" w:cs="Times New Roman"/>
          <w:sz w:val="24"/>
          <w:szCs w:val="24"/>
        </w:rPr>
        <w:t>hif</w:t>
      </w:r>
      <w:r w:rsidR="00873AEC">
        <w:rPr>
          <w:rFonts w:ascii="Times New Roman" w:hAnsi="Times New Roman" w:cs="Times New Roman"/>
          <w:sz w:val="24"/>
          <w:szCs w:val="24"/>
        </w:rPr>
        <w:t>ai</w:t>
      </w:r>
      <w:proofErr w:type="spellEnd"/>
      <w:r w:rsidR="00FF52A3">
        <w:rPr>
          <w:rFonts w:ascii="Times New Roman" w:hAnsi="Times New Roman" w:cs="Times New Roman"/>
          <w:sz w:val="24"/>
          <w:szCs w:val="24"/>
        </w:rPr>
        <w:t>. Paimtą grybieną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 dėkite į vandens lašą ant objektinio stiklelio. Adatėle ar skalpeliu grybieną išsklaidykite vandens laše. Uždenkite dengiamuoju stikleliu.</w:t>
      </w:r>
    </w:p>
    <w:p w:rsidR="004D2B38" w:rsidRDefault="00FF52A3" w:rsidP="00F2230C">
      <w:pPr>
        <w:pStyle w:val="prastasis1"/>
        <w:spacing w:after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Preparatą tyrinėkite pro mikroskopą</w:t>
      </w:r>
      <w:r w:rsidR="00906FF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87460" w:rsidRPr="00906FF9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="00996D23">
        <w:rPr>
          <w:rFonts w:ascii="Times New Roman" w:eastAsia="Times New Roman" w:hAnsi="Times New Roman" w:cs="Times New Roman"/>
          <w:sz w:val="24"/>
          <w:szCs w:val="24"/>
        </w:rPr>
        <w:t>N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upieškite</w:t>
      </w:r>
      <w:r w:rsidR="00996D23">
        <w:rPr>
          <w:rFonts w:ascii="Times New Roman" w:eastAsia="Times New Roman" w:hAnsi="Times New Roman" w:cs="Times New Roman"/>
          <w:sz w:val="24"/>
          <w:szCs w:val="24"/>
        </w:rPr>
        <w:t xml:space="preserve"> matomo vaizdo biologinį piešinį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A100B">
        <w:rPr>
          <w:rFonts w:ascii="Times New Roman" w:eastAsia="Times New Roman" w:hAnsi="Times New Roman" w:cs="Times New Roman"/>
          <w:sz w:val="24"/>
          <w:szCs w:val="24"/>
        </w:rPr>
        <w:t>pa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žymėkite ir įvardykite matomas struktūras</w:t>
      </w:r>
      <w:r w:rsidR="00906F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099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B30999">
        <w:rPr>
          <w:rFonts w:ascii="Times New Roman" w:eastAsia="Times New Roman" w:hAnsi="Times New Roman" w:cs="Times New Roman"/>
          <w:sz w:val="24"/>
          <w:szCs w:val="24"/>
        </w:rPr>
        <w:t>hifus</w:t>
      </w:r>
      <w:proofErr w:type="spellEnd"/>
      <w:r w:rsidR="00B30999">
        <w:rPr>
          <w:rFonts w:ascii="Times New Roman" w:eastAsia="Times New Roman" w:hAnsi="Times New Roman" w:cs="Times New Roman"/>
          <w:sz w:val="24"/>
          <w:szCs w:val="24"/>
        </w:rPr>
        <w:t>, sporas)</w:t>
      </w:r>
      <w:r w:rsidR="007A100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A7CF9" w:rsidRPr="00F2230C" w:rsidRDefault="00062539" w:rsidP="00DA7CF9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damiesi</w:t>
      </w:r>
      <w:r w:rsidR="00DA7CF9" w:rsidRPr="00F2230C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DA7CF9" w:rsidRPr="00EB2C6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ikroskopinių grybų, kurie sukelia maisto produktų pelijimą, pavyzdžiai</w:t>
      </w:r>
      <w:r w:rsidR="00DA7CF9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="000718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žr. Priedą) </w:t>
      </w:r>
      <w:r w:rsidR="00DA7CF9" w:rsidRPr="00F2230C">
        <w:rPr>
          <w:rFonts w:ascii="Times New Roman" w:hAnsi="Times New Roman" w:cs="Times New Roman"/>
          <w:bCs/>
          <w:color w:val="222222"/>
          <w:sz w:val="24"/>
          <w:szCs w:val="24"/>
        </w:rPr>
        <w:t>ar kita informacija apie mikroskopinius grybus, augančius ant maisto produ</w:t>
      </w:r>
      <w:r w:rsidR="00DA7CF9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ktų, atpažinkite grybus ir </w:t>
      </w:r>
      <w:r w:rsidR="007A100B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po piešiniu </w:t>
      </w:r>
      <w:r w:rsidR="00DA7CF9">
        <w:rPr>
          <w:rFonts w:ascii="Times New Roman" w:hAnsi="Times New Roman" w:cs="Times New Roman"/>
          <w:bCs/>
          <w:color w:val="222222"/>
          <w:sz w:val="24"/>
          <w:szCs w:val="24"/>
        </w:rPr>
        <w:t>užrašykite jų</w:t>
      </w:r>
      <w:r w:rsidR="00DA7CF9">
        <w:rPr>
          <w:rFonts w:ascii="Times New Roman" w:eastAsia="Times New Roman" w:hAnsi="Times New Roman" w:cs="Times New Roman"/>
          <w:sz w:val="24"/>
          <w:szCs w:val="24"/>
        </w:rPr>
        <w:t xml:space="preserve"> pavadinimus. </w:t>
      </w:r>
    </w:p>
    <w:p w:rsidR="007558FD" w:rsidRDefault="00FF52A3" w:rsidP="007A100B">
      <w:pPr>
        <w:pStyle w:val="prastasis1"/>
        <w:spacing w:after="0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Vieta biologiniam</w:t>
      </w:r>
      <w:r w:rsidR="007A100B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="003E72C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iešini</w:t>
      </w:r>
      <w:r w:rsidR="007A100B">
        <w:rPr>
          <w:rFonts w:ascii="Times New Roman" w:eastAsia="Times New Roman" w:hAnsi="Times New Roman" w:cs="Times New Roman"/>
          <w:i/>
          <w:sz w:val="24"/>
          <w:szCs w:val="24"/>
        </w:rPr>
        <w:t>ams</w:t>
      </w:r>
      <w:r w:rsidR="00F5500A">
        <w:rPr>
          <w:rFonts w:ascii="Times New Roman" w:eastAsia="Times New Roman" w:hAnsi="Times New Roman" w:cs="Times New Roman"/>
          <w:i/>
          <w:sz w:val="24"/>
          <w:szCs w:val="24"/>
        </w:rPr>
        <w:t>:</w:t>
      </w:r>
    </w:p>
    <w:tbl>
      <w:tblPr>
        <w:tblStyle w:val="Lentelstinklelis"/>
        <w:tblW w:w="0" w:type="auto"/>
        <w:tblLook w:val="04A0"/>
      </w:tblPr>
      <w:tblGrid>
        <w:gridCol w:w="5078"/>
        <w:gridCol w:w="4776"/>
      </w:tblGrid>
      <w:tr w:rsidR="007A100B" w:rsidTr="007A100B">
        <w:tc>
          <w:tcPr>
            <w:tcW w:w="5078" w:type="dxa"/>
          </w:tcPr>
          <w:p w:rsidR="007A100B" w:rsidRPr="00F2230C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t>I mėginys</w:t>
            </w:r>
          </w:p>
        </w:tc>
        <w:tc>
          <w:tcPr>
            <w:tcW w:w="4776" w:type="dxa"/>
          </w:tcPr>
          <w:p w:rsidR="007A100B" w:rsidRP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lt-LT"/>
              </w:rPr>
            </w:pPr>
            <w:r w:rsidRPr="007A100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lt-LT"/>
              </w:rPr>
              <w:t>II mėginys</w:t>
            </w:r>
          </w:p>
        </w:tc>
      </w:tr>
      <w:tr w:rsidR="007A100B" w:rsidTr="007A100B">
        <w:tc>
          <w:tcPr>
            <w:tcW w:w="5078" w:type="dxa"/>
          </w:tcPr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t>Maisto produktas, nuo kurio paimtas mėginys:</w:t>
            </w: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</w:tc>
        <w:tc>
          <w:tcPr>
            <w:tcW w:w="4776" w:type="dxa"/>
          </w:tcPr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t>Maisto produktas, nuo kurio paimtas mėginys:</w:t>
            </w: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  <w:p w:rsidR="007A100B" w:rsidRP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</w:tc>
      </w:tr>
      <w:tr w:rsidR="007A100B" w:rsidTr="007A100B">
        <w:tc>
          <w:tcPr>
            <w:tcW w:w="5078" w:type="dxa"/>
          </w:tcPr>
          <w:p w:rsidR="007A100B" w:rsidRDefault="00F10A21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F10A21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type id="_x0000_t134" coordsize="21600,21600" o:spt="134" path="m17955,v862,282,1877,1410,2477,3045c21035,5357,21372,7895,21597,10827v-225,2763,-562,5300,-1165,7613c19832,20132,18817,21260,17955,21597r-14388,l,10827,3567,xe">
                  <v:stroke joinstyle="miter"/>
                  <v:path o:connecttype="rect" textboxrect="3567,0,17955,21600"/>
                </v:shapetype>
                <v:shape id="Struktūrinė schema: ekranas 7" o:spid="_x0000_s1026" type="#_x0000_t134" style="position:absolute;margin-left:-.3pt;margin-top:5.7pt;width:215.4pt;height:144.75pt;z-index:251696128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" fillcolor="white [3201]" strokecolor="#9bbb59 [3206]" strokeweight="2pt"/>
              </w:pict>
            </w: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</w:p>
          <w:p w:rsidR="007A100B" w:rsidRPr="00B30999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.........................................................................</w:t>
            </w:r>
          </w:p>
          <w:p w:rsidR="00747BB6" w:rsidRDefault="00747BB6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..........................................................................</w:t>
            </w: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776" w:type="dxa"/>
          </w:tcPr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i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778760" cy="1947545"/>
                  <wp:effectExtent l="0" t="0" r="2540" b="0"/>
                  <wp:docPr id="1" name="Paveikslėli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8760" cy="1947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7A100B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...........................................................................</w:t>
            </w:r>
          </w:p>
          <w:p w:rsidR="00747BB6" w:rsidRDefault="00747BB6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A100B" w:rsidRPr="00F2230C" w:rsidRDefault="007A100B" w:rsidP="007A100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...........................................................................</w:t>
            </w:r>
          </w:p>
        </w:tc>
      </w:tr>
    </w:tbl>
    <w:p w:rsidR="00C77BB7" w:rsidRDefault="00C77BB7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B30999" w:rsidRPr="007167F6" w:rsidRDefault="00B11BFB" w:rsidP="00F5500A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7167F6">
        <w:rPr>
          <w:rFonts w:ascii="Times New Roman" w:eastAsia="Times New Roman" w:hAnsi="Times New Roman" w:cs="Times New Roman"/>
        </w:rPr>
        <w:t xml:space="preserve">1 pav. </w:t>
      </w:r>
      <w:r w:rsidRPr="007167F6">
        <w:rPr>
          <w:rFonts w:ascii="Times New Roman" w:eastAsia="Times New Roman" w:hAnsi="Times New Roman" w:cs="Times New Roman"/>
          <w:b/>
        </w:rPr>
        <w:t>Mikroskopiniai grybai – maisto produktų gadintojai</w:t>
      </w:r>
    </w:p>
    <w:p w:rsidR="00B30999" w:rsidRPr="00F2230C" w:rsidRDefault="00B30999" w:rsidP="00DA7CF9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7A100B" w:rsidRDefault="00DA7CF9" w:rsidP="00B30999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A7CF9">
        <w:rPr>
          <w:rFonts w:ascii="Times New Roman" w:eastAsia="Times New Roman" w:hAnsi="Times New Roman" w:cs="Times New Roman"/>
          <w:b/>
          <w:sz w:val="24"/>
          <w:szCs w:val="24"/>
        </w:rPr>
        <w:t>5. Tyrimo rezultatų analizė</w:t>
      </w:r>
      <w:r w:rsidR="007A100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7A100B">
        <w:rPr>
          <w:rFonts w:ascii="Times New Roman" w:eastAsia="Times New Roman" w:hAnsi="Times New Roman" w:cs="Times New Roman"/>
          <w:sz w:val="24"/>
          <w:szCs w:val="24"/>
        </w:rPr>
        <w:t>Argumentuokite, pagal kuriuos požymius atpažinote ant maisto produktų augančius organizmus.</w:t>
      </w:r>
      <w:r w:rsidR="00A67C79">
        <w:rPr>
          <w:rFonts w:ascii="Times New Roman" w:eastAsia="Times New Roman" w:hAnsi="Times New Roman" w:cs="Times New Roman"/>
          <w:sz w:val="24"/>
          <w:szCs w:val="24"/>
        </w:rPr>
        <w:t xml:space="preserve"> Kuo šių organizmų sandara yra panaši ir kuo skiriasi? </w:t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30999" w:rsidRPr="00DA7CF9" w:rsidRDefault="007A100B" w:rsidP="00B30999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460" w:rsidRPr="00C77BB7" w:rsidRDefault="00902515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C87460" w:rsidRPr="00C77BB7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išvada </w:t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02515" w:rsidRDefault="00902515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4D2B38" w:rsidRDefault="00902515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4D2B38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Pr="00F2230C" w:rsidRDefault="00747BB6" w:rsidP="00747BB6">
      <w:pPr>
        <w:pStyle w:val="prastasis1"/>
        <w:tabs>
          <w:tab w:val="righ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47BB6" w:rsidRDefault="00747BB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02515" w:rsidRDefault="00902515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8. </w:t>
      </w:r>
      <w:r w:rsidRPr="00902515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A67C79" w:rsidRPr="00FC6E9B" w:rsidRDefault="00FC6E9B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1. </w:t>
      </w:r>
      <w:r w:rsidR="00A67C79"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Paaiškinkite, kaip šie mikroorganizmai sugadina maisto produktus?</w:t>
      </w:r>
    </w:p>
    <w:p w:rsidR="00A67C79" w:rsidRPr="00FC6E9B" w:rsidRDefault="00FC6E9B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2. </w:t>
      </w:r>
      <w:r w:rsidR="00A67C79"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Kodėl negalima valgyti supelijusio maisto produkto?</w:t>
      </w:r>
    </w:p>
    <w:p w:rsidR="00FC6E9B" w:rsidRPr="00FC6E9B" w:rsidRDefault="00FC6E9B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8.3. Apibūdinkite bent du būdus, kaip išvengti maisto produktų pelijimo.</w:t>
      </w:r>
    </w:p>
    <w:p w:rsidR="002F66D4" w:rsidRPr="00FC6E9B" w:rsidRDefault="00FC6E9B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4. Kuo skiriasi supelijęs sūris nuo pelėsinio sūrio? </w:t>
      </w:r>
    </w:p>
    <w:p w:rsidR="002F66D4" w:rsidRPr="00FC6E9B" w:rsidRDefault="00FC6E9B" w:rsidP="00747BB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8.5. Nurodykite bent du</w:t>
      </w:r>
      <w:r w:rsidR="002F66D4"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žmogui naudingus mikroskopinius</w:t>
      </w:r>
      <w:r w:rsidR="002F66D4"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ryb</w:t>
      </w: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us</w:t>
      </w:r>
      <w:r w:rsidR="002F66D4"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FC6E9B">
        <w:rPr>
          <w:rFonts w:ascii="Times New Roman" w:eastAsia="Times New Roman" w:hAnsi="Times New Roman" w:cs="Times New Roman"/>
          <w:color w:val="auto"/>
          <w:sz w:val="24"/>
          <w:szCs w:val="24"/>
        </w:rPr>
        <w:t>ir apibūdinkite, kam žmonės juos naudoja.</w:t>
      </w:r>
    </w:p>
    <w:sectPr w:rsidR="002F66D4" w:rsidRPr="00FC6E9B" w:rsidSect="00747BB6">
      <w:footerReference w:type="default" r:id="rId7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220B" w:rsidRDefault="00F8220B" w:rsidP="00747BB6">
      <w:pPr>
        <w:spacing w:after="0" w:line="240" w:lineRule="auto"/>
      </w:pPr>
      <w:r>
        <w:separator/>
      </w:r>
    </w:p>
  </w:endnote>
  <w:endnote w:type="continuationSeparator" w:id="0">
    <w:p w:rsidR="00F8220B" w:rsidRDefault="00F8220B" w:rsidP="00747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44337067"/>
      <w:docPartObj>
        <w:docPartGallery w:val="Page Numbers (Bottom of Page)"/>
        <w:docPartUnique/>
      </w:docPartObj>
    </w:sdtPr>
    <w:sdtContent>
      <w:p w:rsidR="00747BB6" w:rsidRDefault="00F10A21">
        <w:pPr>
          <w:pStyle w:val="Porat"/>
          <w:jc w:val="center"/>
        </w:pPr>
        <w:r>
          <w:fldChar w:fldCharType="begin"/>
        </w:r>
        <w:r w:rsidR="00747BB6">
          <w:instrText>PAGE   \* MERGEFORMAT</w:instrText>
        </w:r>
        <w:r>
          <w:fldChar w:fldCharType="separate"/>
        </w:r>
        <w:r w:rsidR="000B605D">
          <w:rPr>
            <w:noProof/>
          </w:rPr>
          <w:t>1</w:t>
        </w:r>
        <w:r>
          <w:fldChar w:fldCharType="end"/>
        </w:r>
      </w:p>
    </w:sdtContent>
  </w:sdt>
  <w:p w:rsidR="00747BB6" w:rsidRDefault="00747BB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220B" w:rsidRDefault="00F8220B" w:rsidP="00747BB6">
      <w:pPr>
        <w:spacing w:after="0" w:line="240" w:lineRule="auto"/>
      </w:pPr>
      <w:r>
        <w:separator/>
      </w:r>
    </w:p>
  </w:footnote>
  <w:footnote w:type="continuationSeparator" w:id="0">
    <w:p w:rsidR="00F8220B" w:rsidRDefault="00F8220B" w:rsidP="00747B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111C8"/>
    <w:rsid w:val="00012F21"/>
    <w:rsid w:val="00027249"/>
    <w:rsid w:val="00050BE2"/>
    <w:rsid w:val="00051B1A"/>
    <w:rsid w:val="00062539"/>
    <w:rsid w:val="000718DA"/>
    <w:rsid w:val="00071A49"/>
    <w:rsid w:val="00073157"/>
    <w:rsid w:val="0007494A"/>
    <w:rsid w:val="00076BC5"/>
    <w:rsid w:val="000956B8"/>
    <w:rsid w:val="000B43FC"/>
    <w:rsid w:val="000B5283"/>
    <w:rsid w:val="000B605D"/>
    <w:rsid w:val="001018F7"/>
    <w:rsid w:val="00104B51"/>
    <w:rsid w:val="001060DC"/>
    <w:rsid w:val="00115655"/>
    <w:rsid w:val="00125698"/>
    <w:rsid w:val="00143B56"/>
    <w:rsid w:val="001623DE"/>
    <w:rsid w:val="00193C1C"/>
    <w:rsid w:val="001B1DBA"/>
    <w:rsid w:val="001C3F3B"/>
    <w:rsid w:val="001C786D"/>
    <w:rsid w:val="001D32DC"/>
    <w:rsid w:val="001D72BC"/>
    <w:rsid w:val="001E3A3C"/>
    <w:rsid w:val="00212D86"/>
    <w:rsid w:val="00231E6D"/>
    <w:rsid w:val="00267B0F"/>
    <w:rsid w:val="00275433"/>
    <w:rsid w:val="002876BD"/>
    <w:rsid w:val="00296628"/>
    <w:rsid w:val="002B0747"/>
    <w:rsid w:val="002E4791"/>
    <w:rsid w:val="002F2749"/>
    <w:rsid w:val="002F66D4"/>
    <w:rsid w:val="0030175C"/>
    <w:rsid w:val="003101D9"/>
    <w:rsid w:val="00311820"/>
    <w:rsid w:val="00316559"/>
    <w:rsid w:val="00322010"/>
    <w:rsid w:val="003242A8"/>
    <w:rsid w:val="00340C00"/>
    <w:rsid w:val="0037421C"/>
    <w:rsid w:val="00396D55"/>
    <w:rsid w:val="003A37FF"/>
    <w:rsid w:val="003C5F26"/>
    <w:rsid w:val="003E72C9"/>
    <w:rsid w:val="00414BCC"/>
    <w:rsid w:val="00455F8D"/>
    <w:rsid w:val="00457479"/>
    <w:rsid w:val="004738AB"/>
    <w:rsid w:val="00490D14"/>
    <w:rsid w:val="00496278"/>
    <w:rsid w:val="004A274F"/>
    <w:rsid w:val="004B084E"/>
    <w:rsid w:val="004B4D72"/>
    <w:rsid w:val="004D168E"/>
    <w:rsid w:val="004D2B38"/>
    <w:rsid w:val="00513042"/>
    <w:rsid w:val="00533C7D"/>
    <w:rsid w:val="005A6DCA"/>
    <w:rsid w:val="005B653F"/>
    <w:rsid w:val="005D20B4"/>
    <w:rsid w:val="005D59EE"/>
    <w:rsid w:val="00613093"/>
    <w:rsid w:val="00616EDF"/>
    <w:rsid w:val="00631B3F"/>
    <w:rsid w:val="006426D7"/>
    <w:rsid w:val="00645D68"/>
    <w:rsid w:val="00652AE5"/>
    <w:rsid w:val="00661E67"/>
    <w:rsid w:val="006825C3"/>
    <w:rsid w:val="006833A9"/>
    <w:rsid w:val="006A71DD"/>
    <w:rsid w:val="006D374A"/>
    <w:rsid w:val="007167F6"/>
    <w:rsid w:val="00727181"/>
    <w:rsid w:val="00741A36"/>
    <w:rsid w:val="00747BB6"/>
    <w:rsid w:val="007558FD"/>
    <w:rsid w:val="007672A6"/>
    <w:rsid w:val="00773013"/>
    <w:rsid w:val="0079037F"/>
    <w:rsid w:val="007A100B"/>
    <w:rsid w:val="007D6EEC"/>
    <w:rsid w:val="007E4C8B"/>
    <w:rsid w:val="007F64F4"/>
    <w:rsid w:val="008177A1"/>
    <w:rsid w:val="008201E8"/>
    <w:rsid w:val="00831533"/>
    <w:rsid w:val="008437CC"/>
    <w:rsid w:val="00861626"/>
    <w:rsid w:val="00873AEC"/>
    <w:rsid w:val="008A70CD"/>
    <w:rsid w:val="008B508B"/>
    <w:rsid w:val="008C4D39"/>
    <w:rsid w:val="008E2564"/>
    <w:rsid w:val="008F0445"/>
    <w:rsid w:val="00902515"/>
    <w:rsid w:val="00906FF9"/>
    <w:rsid w:val="009135DE"/>
    <w:rsid w:val="009356EE"/>
    <w:rsid w:val="00956F92"/>
    <w:rsid w:val="00963D0A"/>
    <w:rsid w:val="0098089A"/>
    <w:rsid w:val="00996D23"/>
    <w:rsid w:val="009B099B"/>
    <w:rsid w:val="009B25BF"/>
    <w:rsid w:val="009D61FE"/>
    <w:rsid w:val="009F3FAE"/>
    <w:rsid w:val="00A009EB"/>
    <w:rsid w:val="00A42B86"/>
    <w:rsid w:val="00A57C5F"/>
    <w:rsid w:val="00A65B74"/>
    <w:rsid w:val="00A67C79"/>
    <w:rsid w:val="00AA5864"/>
    <w:rsid w:val="00AB245C"/>
    <w:rsid w:val="00AB52F7"/>
    <w:rsid w:val="00AD309D"/>
    <w:rsid w:val="00AF0F49"/>
    <w:rsid w:val="00B0551D"/>
    <w:rsid w:val="00B11BFB"/>
    <w:rsid w:val="00B14B0D"/>
    <w:rsid w:val="00B16263"/>
    <w:rsid w:val="00B17F47"/>
    <w:rsid w:val="00B30999"/>
    <w:rsid w:val="00B32B2C"/>
    <w:rsid w:val="00B335FD"/>
    <w:rsid w:val="00B6284B"/>
    <w:rsid w:val="00B74A88"/>
    <w:rsid w:val="00B9638A"/>
    <w:rsid w:val="00BA16CE"/>
    <w:rsid w:val="00BB32D7"/>
    <w:rsid w:val="00BC3597"/>
    <w:rsid w:val="00BE52FC"/>
    <w:rsid w:val="00C1045E"/>
    <w:rsid w:val="00C11FD0"/>
    <w:rsid w:val="00C72B25"/>
    <w:rsid w:val="00C77BB7"/>
    <w:rsid w:val="00C87460"/>
    <w:rsid w:val="00CA0CEE"/>
    <w:rsid w:val="00CC26F6"/>
    <w:rsid w:val="00CE12C5"/>
    <w:rsid w:val="00D175BE"/>
    <w:rsid w:val="00D23E07"/>
    <w:rsid w:val="00D4565F"/>
    <w:rsid w:val="00D46FA8"/>
    <w:rsid w:val="00D9652B"/>
    <w:rsid w:val="00DA7CF9"/>
    <w:rsid w:val="00DB4EC7"/>
    <w:rsid w:val="00DD2AEF"/>
    <w:rsid w:val="00DE6B3B"/>
    <w:rsid w:val="00DE6D20"/>
    <w:rsid w:val="00DE6FA4"/>
    <w:rsid w:val="00DF2E59"/>
    <w:rsid w:val="00E0095E"/>
    <w:rsid w:val="00E46755"/>
    <w:rsid w:val="00E55FF0"/>
    <w:rsid w:val="00E640E7"/>
    <w:rsid w:val="00EA12AD"/>
    <w:rsid w:val="00EA54BF"/>
    <w:rsid w:val="00EB104B"/>
    <w:rsid w:val="00EB2C6B"/>
    <w:rsid w:val="00ED0D9F"/>
    <w:rsid w:val="00ED38AD"/>
    <w:rsid w:val="00EF1CBF"/>
    <w:rsid w:val="00F10A21"/>
    <w:rsid w:val="00F2230C"/>
    <w:rsid w:val="00F3181B"/>
    <w:rsid w:val="00F365AD"/>
    <w:rsid w:val="00F36C6D"/>
    <w:rsid w:val="00F4107B"/>
    <w:rsid w:val="00F5500A"/>
    <w:rsid w:val="00F65935"/>
    <w:rsid w:val="00F719B4"/>
    <w:rsid w:val="00F8220B"/>
    <w:rsid w:val="00FA1969"/>
    <w:rsid w:val="00FA30B6"/>
    <w:rsid w:val="00FB2010"/>
    <w:rsid w:val="00FC4AB2"/>
    <w:rsid w:val="00FC6E9B"/>
    <w:rsid w:val="00FE5B42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873AE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873AE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873AEC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73AE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73AEC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873AE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47BB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47BB6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814</Words>
  <Characters>1035</Characters>
  <Application>Microsoft Office Word</Application>
  <DocSecurity>0</DocSecurity>
  <Lines>8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0</cp:revision>
  <cp:lastPrinted>2018-02-26T13:53:00Z</cp:lastPrinted>
  <dcterms:created xsi:type="dcterms:W3CDTF">2018-11-28T08:24:00Z</dcterms:created>
  <dcterms:modified xsi:type="dcterms:W3CDTF">2018-12-27T13:06:00Z</dcterms:modified>
</cp:coreProperties>
</file>